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1952" w14:textId="77777777" w:rsidR="00F01365" w:rsidRPr="0062757A" w:rsidRDefault="0062757A" w:rsidP="0062757A">
      <w:pPr>
        <w:pStyle w:val="AppCriterionHL2"/>
        <w:jc w:val="center"/>
        <w:rPr>
          <w:sz w:val="32"/>
          <w:szCs w:val="32"/>
        </w:rPr>
      </w:pPr>
      <w:r w:rsidRPr="0062757A">
        <w:rPr>
          <w:sz w:val="32"/>
          <w:szCs w:val="32"/>
        </w:rPr>
        <w:t>Course Business Plan</w:t>
      </w:r>
    </w:p>
    <w:p w14:paraId="5E6F272B" w14:textId="77777777" w:rsidR="00F01365" w:rsidRDefault="00181B8F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pict w14:anchorId="098D3A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7pt;height:68pt">
            <v:imagedata r:id="rId7" o:title="ECA_LogoWithoutTagline_PMS"/>
          </v:shape>
        </w:pict>
      </w:r>
    </w:p>
    <w:p w14:paraId="693E93C1" w14:textId="77777777" w:rsidR="00F01365" w:rsidRDefault="00F01365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Business Plan for a Course being </w:t>
      </w:r>
      <w:r w:rsidR="00033037">
        <w:rPr>
          <w:rFonts w:ascii="Arial" w:hAnsi="Arial" w:cs="Arial"/>
          <w:b/>
          <w:bCs/>
          <w:sz w:val="20"/>
          <w:szCs w:val="20"/>
        </w:rPr>
        <w:t>(re)a</w:t>
      </w:r>
      <w:r>
        <w:rPr>
          <w:rFonts w:ascii="Arial" w:hAnsi="Arial" w:cs="Arial"/>
          <w:b/>
          <w:bCs/>
          <w:sz w:val="20"/>
          <w:szCs w:val="20"/>
        </w:rPr>
        <w:t>ccredited</w:t>
      </w:r>
    </w:p>
    <w:p w14:paraId="20B74BFA" w14:textId="77777777" w:rsidR="00F01365" w:rsidRDefault="0062757A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roposed by:</w:t>
      </w:r>
    </w:p>
    <w:p w14:paraId="32EA68C6" w14:textId="77777777" w:rsidR="0062757A" w:rsidRDefault="0062757A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65C23B2F" w14:textId="77777777" w:rsidR="00F01365" w:rsidRDefault="00F01365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New course proposal </w:t>
      </w:r>
    </w:p>
    <w:p w14:paraId="6765704F" w14:textId="77777777" w:rsidR="0062757A" w:rsidRDefault="0062757A" w:rsidP="0062757A">
      <w:pPr>
        <w:autoSpaceDE w:val="0"/>
        <w:autoSpaceDN w:val="0"/>
        <w:adjustRightInd w:val="0"/>
        <w:ind w:left="360"/>
        <w:rPr>
          <w:rFonts w:ascii="Arial" w:hAnsi="Arial" w:cs="Arial"/>
          <w:b/>
          <w:bCs/>
          <w:sz w:val="20"/>
          <w:szCs w:val="20"/>
        </w:rPr>
      </w:pPr>
    </w:p>
    <w:p w14:paraId="399278AA" w14:textId="77777777" w:rsidR="0062757A" w:rsidRDefault="0062757A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Existing Course Review</w:t>
      </w:r>
    </w:p>
    <w:p w14:paraId="432BF629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088F6C06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012FCF97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rite a brief description of the cours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6130D4A3" w14:textId="77777777" w:rsidTr="004A56D2">
        <w:tc>
          <w:tcPr>
            <w:tcW w:w="8856" w:type="dxa"/>
            <w:shd w:val="clear" w:color="auto" w:fill="auto"/>
          </w:tcPr>
          <w:p w14:paraId="223B8A2E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295A52F6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092D6C28" w14:textId="77777777" w:rsidR="005547E4" w:rsidRDefault="005547E4" w:rsidP="005547E4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hy does the College need this new course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5547E4" w:rsidRPr="004A56D2" w14:paraId="0733E537" w14:textId="77777777" w:rsidTr="004A56D2">
        <w:tc>
          <w:tcPr>
            <w:tcW w:w="8856" w:type="dxa"/>
            <w:shd w:val="clear" w:color="auto" w:fill="auto"/>
          </w:tcPr>
          <w:p w14:paraId="2E9AE445" w14:textId="77777777" w:rsidR="005547E4" w:rsidRPr="004A56D2" w:rsidRDefault="005547E4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6CED20A8" w14:textId="77777777" w:rsidR="005547E4" w:rsidRDefault="005547E4" w:rsidP="005547E4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14:paraId="600AB747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lease list the school/s that will have teaching load in this cours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4D078AC3" w14:textId="77777777" w:rsidTr="004A56D2">
        <w:tc>
          <w:tcPr>
            <w:tcW w:w="8856" w:type="dxa"/>
            <w:shd w:val="clear" w:color="auto" w:fill="auto"/>
          </w:tcPr>
          <w:p w14:paraId="16260E84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35632625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37BB21F9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hich school is primarily responsible for administering the cours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75DA6BA9" w14:textId="77777777" w:rsidTr="004A56D2">
        <w:tc>
          <w:tcPr>
            <w:tcW w:w="8856" w:type="dxa"/>
            <w:shd w:val="clear" w:color="auto" w:fill="auto"/>
          </w:tcPr>
          <w:p w14:paraId="211320B4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57611D2B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43A8CE51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Does this course use existing units or require the introduction of new ones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19BA907E" w14:textId="77777777" w:rsidTr="004A56D2">
        <w:tc>
          <w:tcPr>
            <w:tcW w:w="8856" w:type="dxa"/>
            <w:shd w:val="clear" w:color="auto" w:fill="auto"/>
          </w:tcPr>
          <w:p w14:paraId="3DFFCF25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2545E148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14:paraId="04E040C8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oes the course overlap with any existing course currently offered by the Colleg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70981B1A" w14:textId="77777777" w:rsidTr="004A56D2">
        <w:tc>
          <w:tcPr>
            <w:tcW w:w="8856" w:type="dxa"/>
            <w:shd w:val="clear" w:color="auto" w:fill="auto"/>
          </w:tcPr>
          <w:p w14:paraId="2A21DFEC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1654A165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47C0575D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How does the course benefit the College and the community? Please provide a brief statemen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2CB8C284" w14:textId="77777777" w:rsidTr="004A56D2">
        <w:tc>
          <w:tcPr>
            <w:tcW w:w="8856" w:type="dxa"/>
            <w:shd w:val="clear" w:color="auto" w:fill="auto"/>
          </w:tcPr>
          <w:p w14:paraId="38E4630D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470AFECB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0BDD9E78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How does the course fit within the College’s Strategic Plan</w:t>
      </w:r>
      <w:r w:rsidR="0062757A">
        <w:rPr>
          <w:rFonts w:ascii="Arial" w:hAnsi="Arial" w:cs="Arial"/>
          <w:b/>
          <w:bCs/>
          <w:sz w:val="20"/>
          <w:szCs w:val="20"/>
        </w:rPr>
        <w:t xml:space="preserve"> and </w:t>
      </w:r>
      <w:smartTag w:uri="urn:schemas-microsoft-com:office:smarttags" w:element="place">
        <w:smartTag w:uri="urn:schemas-microsoft-com:office:smarttags" w:element="City">
          <w:r w:rsidR="0062757A">
            <w:rPr>
              <w:rFonts w:ascii="Arial" w:hAnsi="Arial" w:cs="Arial"/>
              <w:b/>
              <w:bCs/>
              <w:sz w:val="20"/>
              <w:szCs w:val="20"/>
            </w:rPr>
            <w:t>Mission</w:t>
          </w:r>
        </w:smartTag>
      </w:smartTag>
      <w:r w:rsidR="0062757A">
        <w:rPr>
          <w:rFonts w:ascii="Arial" w:hAnsi="Arial" w:cs="Arial"/>
          <w:b/>
          <w:bCs/>
          <w:sz w:val="20"/>
          <w:szCs w:val="20"/>
        </w:rPr>
        <w:t>, Vision and Values</w:t>
      </w:r>
      <w:r>
        <w:rPr>
          <w:rFonts w:ascii="Arial" w:hAnsi="Arial" w:cs="Arial"/>
          <w:b/>
          <w:bCs/>
          <w:sz w:val="20"/>
          <w:szCs w:val="20"/>
        </w:rPr>
        <w:t xml:space="preserve">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570F2018" w14:textId="77777777" w:rsidTr="004A56D2">
        <w:tc>
          <w:tcPr>
            <w:tcW w:w="8856" w:type="dxa"/>
            <w:shd w:val="clear" w:color="auto" w:fill="auto"/>
          </w:tcPr>
          <w:p w14:paraId="50152A93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7A4F18A0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47709F25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hat are the developmental costs associated with the cours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0B3D90B1" w14:textId="77777777" w:rsidTr="004A56D2">
        <w:tc>
          <w:tcPr>
            <w:tcW w:w="8856" w:type="dxa"/>
            <w:shd w:val="clear" w:color="auto" w:fill="auto"/>
          </w:tcPr>
          <w:p w14:paraId="4696335F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53E48D39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14:paraId="020AA305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hat new resources are required to deliver the </w:t>
      </w:r>
      <w:r w:rsidR="00033037">
        <w:rPr>
          <w:rFonts w:ascii="Arial" w:hAnsi="Arial" w:cs="Arial"/>
          <w:b/>
          <w:bCs/>
          <w:sz w:val="20"/>
          <w:szCs w:val="20"/>
        </w:rPr>
        <w:t>course?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6D1CAC17" w14:textId="77777777" w:rsidR="00F01365" w:rsidRDefault="00033037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(academic staff</w:t>
      </w:r>
      <w:r w:rsidR="00F01365">
        <w:rPr>
          <w:rFonts w:ascii="Arial" w:hAnsi="Arial" w:cs="Arial"/>
          <w:b/>
          <w:bCs/>
          <w:sz w:val="20"/>
          <w:szCs w:val="20"/>
        </w:rPr>
        <w:t xml:space="preserve">, professional staff, equipment, space, library and IT)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069EA538" w14:textId="77777777" w:rsidTr="004A56D2">
        <w:tc>
          <w:tcPr>
            <w:tcW w:w="8856" w:type="dxa"/>
            <w:shd w:val="clear" w:color="auto" w:fill="auto"/>
          </w:tcPr>
          <w:p w14:paraId="0002CDD2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0F35041B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14:paraId="7FEB27F0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here will the students in the course come from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65F07D01" w14:textId="77777777" w:rsidTr="004A56D2">
        <w:tc>
          <w:tcPr>
            <w:tcW w:w="8856" w:type="dxa"/>
            <w:shd w:val="clear" w:color="auto" w:fill="auto"/>
          </w:tcPr>
          <w:p w14:paraId="7B6828C1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55F88A2B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3AD988A9" w14:textId="77777777" w:rsidR="005547E4" w:rsidRDefault="005547E4" w:rsidP="005547E4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hat are the estimate enrolment number over a </w:t>
      </w:r>
      <w:r w:rsidR="00033037">
        <w:rPr>
          <w:rFonts w:ascii="Arial" w:hAnsi="Arial" w:cs="Arial"/>
          <w:b/>
          <w:bCs/>
          <w:sz w:val="20"/>
          <w:szCs w:val="20"/>
        </w:rPr>
        <w:t>5-year</w:t>
      </w:r>
      <w:r>
        <w:rPr>
          <w:rFonts w:ascii="Arial" w:hAnsi="Arial" w:cs="Arial"/>
          <w:b/>
          <w:bCs/>
          <w:sz w:val="20"/>
          <w:szCs w:val="20"/>
        </w:rPr>
        <w:t xml:space="preserve"> period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5547E4" w:rsidRPr="004A56D2" w14:paraId="673DC2D5" w14:textId="77777777" w:rsidTr="004A56D2">
        <w:tc>
          <w:tcPr>
            <w:tcW w:w="8856" w:type="dxa"/>
            <w:shd w:val="clear" w:color="auto" w:fill="auto"/>
          </w:tcPr>
          <w:p w14:paraId="465C8A98" w14:textId="77777777" w:rsidR="005547E4" w:rsidRPr="004A56D2" w:rsidRDefault="005547E4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47684882" w14:textId="77777777" w:rsidR="005547E4" w:rsidRDefault="005547E4" w:rsidP="005547E4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14:paraId="06B288FC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hat is the intended mix of Australian and International students in the cours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00B910D7" w14:textId="77777777" w:rsidTr="004A56D2">
        <w:tc>
          <w:tcPr>
            <w:tcW w:w="8856" w:type="dxa"/>
            <w:shd w:val="clear" w:color="auto" w:fill="auto"/>
          </w:tcPr>
          <w:p w14:paraId="0A3DD24A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56C7C52C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48E4043F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 xml:space="preserve">What is the size of the potential market? Has any market research been conducted specifically in relation to this course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14:paraId="524F33AD" w14:textId="77777777" w:rsidTr="004A56D2">
        <w:tc>
          <w:tcPr>
            <w:tcW w:w="8856" w:type="dxa"/>
            <w:shd w:val="clear" w:color="auto" w:fill="auto"/>
          </w:tcPr>
          <w:p w14:paraId="6E83D354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437E5EEC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14:paraId="620C4CDD" w14:textId="77777777" w:rsidR="005547E4" w:rsidRDefault="005547E4" w:rsidP="005547E4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hat is the anticipated implementation date for the proposed course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5547E4" w:rsidRPr="004A56D2" w14:paraId="12F64EAD" w14:textId="77777777" w:rsidTr="004A56D2">
        <w:tc>
          <w:tcPr>
            <w:tcW w:w="8856" w:type="dxa"/>
            <w:shd w:val="clear" w:color="auto" w:fill="auto"/>
          </w:tcPr>
          <w:p w14:paraId="0CED9EEB" w14:textId="77777777" w:rsidR="005547E4" w:rsidRPr="004A56D2" w:rsidRDefault="005547E4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0E350A42" w14:textId="77777777" w:rsidR="005547E4" w:rsidRDefault="005547E4" w:rsidP="005547E4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14:paraId="23D73D6D" w14:textId="77777777" w:rsidR="005547E4" w:rsidRDefault="005547E4" w:rsidP="005547E4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14:paraId="135C41F6" w14:textId="77777777" w:rsidR="005547E4" w:rsidRDefault="005547E4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14:paraId="555B3928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lease provide a Risk Analysis of the proposed course, including the likelihood of each risk occurring and mitigation strategies, using the table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2"/>
        <w:gridCol w:w="2952"/>
      </w:tblGrid>
      <w:tr w:rsidR="00F01365" w:rsidRPr="004A56D2" w14:paraId="0D917CD9" w14:textId="77777777" w:rsidTr="004A56D2">
        <w:tc>
          <w:tcPr>
            <w:tcW w:w="2952" w:type="dxa"/>
            <w:shd w:val="clear" w:color="auto" w:fill="auto"/>
          </w:tcPr>
          <w:p w14:paraId="27AC959D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14:paraId="22F478F6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Risk Likelihood</w:t>
            </w:r>
          </w:p>
          <w:p w14:paraId="17D12F70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14:paraId="4F15ACC2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Mitigation Strategy</w:t>
            </w:r>
          </w:p>
        </w:tc>
      </w:tr>
      <w:tr w:rsidR="00F01365" w:rsidRPr="004A56D2" w14:paraId="2FD19F45" w14:textId="77777777" w:rsidTr="004A56D2">
        <w:tc>
          <w:tcPr>
            <w:tcW w:w="2952" w:type="dxa"/>
            <w:shd w:val="clear" w:color="auto" w:fill="auto"/>
          </w:tcPr>
          <w:p w14:paraId="216F59AA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Risk to revenue</w:t>
            </w:r>
          </w:p>
          <w:p w14:paraId="47CF9783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What is the likelihood of falling short of the projected student load by a significant margin?</w:t>
            </w:r>
          </w:p>
          <w:p w14:paraId="01F464BF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14:paraId="17C992EF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Slim</w:t>
            </w:r>
          </w:p>
          <w:p w14:paraId="2B16A05D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Unlikely</w:t>
            </w:r>
          </w:p>
          <w:p w14:paraId="1E12C97B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Possible</w:t>
            </w:r>
          </w:p>
          <w:p w14:paraId="51C84847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Likely</w:t>
            </w:r>
          </w:p>
          <w:p w14:paraId="0B89A868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Almost certain</w:t>
            </w:r>
          </w:p>
          <w:p w14:paraId="3B0E64BD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14:paraId="323B8106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F01365" w:rsidRPr="004A56D2" w14:paraId="6B0E9B97" w14:textId="77777777" w:rsidTr="004A56D2">
        <w:tc>
          <w:tcPr>
            <w:tcW w:w="2952" w:type="dxa"/>
            <w:shd w:val="clear" w:color="auto" w:fill="auto"/>
          </w:tcPr>
          <w:p w14:paraId="17D7D69C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Risk to reputation</w:t>
            </w:r>
          </w:p>
          <w:p w14:paraId="4E50EF85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What is the likelihood that this course will create a negative perception in the marketplace?</w:t>
            </w:r>
          </w:p>
          <w:p w14:paraId="12019AC9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14:paraId="629BBFD9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Slim</w:t>
            </w:r>
          </w:p>
          <w:p w14:paraId="0C1BD5D5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Unlikely</w:t>
            </w:r>
          </w:p>
          <w:p w14:paraId="22E6F25F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Possible</w:t>
            </w:r>
          </w:p>
          <w:p w14:paraId="10ECDD83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Likely</w:t>
            </w:r>
          </w:p>
          <w:p w14:paraId="69FAAA80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Almost certain</w:t>
            </w:r>
          </w:p>
          <w:p w14:paraId="506BEE61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14:paraId="57A4DF12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F01365" w:rsidRPr="004A56D2" w14:paraId="2EEB6C74" w14:textId="77777777" w:rsidTr="004A56D2">
        <w:tc>
          <w:tcPr>
            <w:tcW w:w="2952" w:type="dxa"/>
            <w:shd w:val="clear" w:color="auto" w:fill="auto"/>
          </w:tcPr>
          <w:p w14:paraId="2A73D8D5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Risk to other pathways</w:t>
            </w:r>
          </w:p>
          <w:p w14:paraId="3952294A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 xml:space="preserve">What is the likelihood that this program will take market share from other courses at </w:t>
            </w:r>
            <w:r w:rsidR="00466420" w:rsidRPr="004A56D2">
              <w:rPr>
                <w:rFonts w:ascii="Arial" w:hAnsi="Arial" w:cs="Arial"/>
                <w:sz w:val="20"/>
                <w:szCs w:val="20"/>
              </w:rPr>
              <w:t>the College</w:t>
            </w:r>
            <w:r w:rsidRPr="004A56D2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2006C16B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14:paraId="3E36EEED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Slim</w:t>
            </w:r>
          </w:p>
          <w:p w14:paraId="5C78D7C2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Unlikely</w:t>
            </w:r>
          </w:p>
          <w:p w14:paraId="22FA0944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Possible</w:t>
            </w:r>
          </w:p>
          <w:p w14:paraId="6D423CBC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Likely</w:t>
            </w:r>
          </w:p>
          <w:p w14:paraId="2120D9A2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Almost certain</w:t>
            </w:r>
          </w:p>
          <w:p w14:paraId="0449CD88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14:paraId="1E5E9E4B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F01365" w:rsidRPr="004A56D2" w14:paraId="6BE48E67" w14:textId="77777777" w:rsidTr="004A56D2">
        <w:tc>
          <w:tcPr>
            <w:tcW w:w="2952" w:type="dxa"/>
            <w:shd w:val="clear" w:color="auto" w:fill="auto"/>
          </w:tcPr>
          <w:p w14:paraId="18AC6361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Other (please specify)</w:t>
            </w:r>
          </w:p>
          <w:p w14:paraId="286D2D6C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4A56D2">
              <w:rPr>
                <w:rFonts w:ascii="Arial" w:hAnsi="Arial" w:cs="Arial"/>
                <w:bCs/>
                <w:i/>
                <w:sz w:val="20"/>
                <w:szCs w:val="20"/>
              </w:rPr>
              <w:t>No other risks have been identified.</w:t>
            </w:r>
          </w:p>
        </w:tc>
        <w:tc>
          <w:tcPr>
            <w:tcW w:w="2952" w:type="dxa"/>
            <w:shd w:val="clear" w:color="auto" w:fill="auto"/>
          </w:tcPr>
          <w:p w14:paraId="7F745003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Slim</w:t>
            </w:r>
          </w:p>
          <w:p w14:paraId="2C2E83BE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Unlikely</w:t>
            </w:r>
          </w:p>
          <w:p w14:paraId="0F80E538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Possible</w:t>
            </w:r>
          </w:p>
          <w:p w14:paraId="5EE65CF9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Likely</w:t>
            </w:r>
          </w:p>
          <w:p w14:paraId="4689AF2C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Almost certain</w:t>
            </w:r>
          </w:p>
          <w:p w14:paraId="2B120859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14:paraId="6DD6FE3E" w14:textId="77777777"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3A37E540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0D62AE61" w14:textId="77777777"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2. Please fill out the Financial Planning model for the course</w:t>
      </w:r>
    </w:p>
    <w:p w14:paraId="1DC888D2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  <w:sectPr w:rsidR="00F0136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418" w:bottom="1418" w:left="1701" w:header="709" w:footer="709" w:gutter="0"/>
          <w:cols w:space="708"/>
          <w:docGrid w:linePitch="360"/>
        </w:sectPr>
      </w:pPr>
    </w:p>
    <w:p w14:paraId="3135A201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tbl>
      <w:tblPr>
        <w:tblW w:w="14080" w:type="dxa"/>
        <w:tblInd w:w="98" w:type="dxa"/>
        <w:tblLook w:val="0000" w:firstRow="0" w:lastRow="0" w:firstColumn="0" w:lastColumn="0" w:noHBand="0" w:noVBand="0"/>
      </w:tblPr>
      <w:tblGrid>
        <w:gridCol w:w="6040"/>
        <w:gridCol w:w="1600"/>
        <w:gridCol w:w="1700"/>
        <w:gridCol w:w="1620"/>
        <w:gridCol w:w="1540"/>
        <w:gridCol w:w="1580"/>
      </w:tblGrid>
      <w:tr w:rsidR="00F01365" w14:paraId="41EB0DD4" w14:textId="77777777">
        <w:trPr>
          <w:trHeight w:val="315"/>
        </w:trPr>
        <w:tc>
          <w:tcPr>
            <w:tcW w:w="60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94BF4D" w14:textId="77777777" w:rsidR="00F01365" w:rsidRDefault="00F0136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Course: 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7BDCFD" w14:textId="77777777" w:rsidR="00F01365" w:rsidRDefault="00F0136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 </w:t>
            </w:r>
          </w:p>
        </w:tc>
        <w:tc>
          <w:tcPr>
            <w:tcW w:w="332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D9C508" w14:textId="77777777" w:rsidR="00F01365" w:rsidRDefault="00F013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6885C6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1E0A372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F01365" w14:paraId="7C91EFCC" w14:textId="77777777">
        <w:trPr>
          <w:trHeight w:val="315"/>
        </w:trPr>
        <w:tc>
          <w:tcPr>
            <w:tcW w:w="60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7E52F2" w14:textId="77777777" w:rsidR="00F01365" w:rsidRDefault="00F0136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40F6AB" w14:textId="77777777" w:rsidR="00F01365" w:rsidRDefault="00F013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43AF33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A51065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72B680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6D0351B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F01365" w14:paraId="04D4A534" w14:textId="77777777">
        <w:trPr>
          <w:trHeight w:val="255"/>
        </w:trPr>
        <w:tc>
          <w:tcPr>
            <w:tcW w:w="60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95EA6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0AB65" w14:textId="07219FD5" w:rsidR="00F01365" w:rsidRDefault="00181B8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24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C1829" w14:textId="23F63B0E" w:rsidR="00F01365" w:rsidRDefault="00181B8F" w:rsidP="0003303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2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7A7E6" w14:textId="12FC61E0" w:rsidR="00F01365" w:rsidRDefault="00181B8F" w:rsidP="0003303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26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0F593" w14:textId="74B3D009" w:rsidR="00F01365" w:rsidRDefault="0062757A" w:rsidP="0003303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  <w:r w:rsidR="00033037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181B8F">
              <w:rPr>
                <w:rFonts w:ascii="Arial" w:hAnsi="Arial" w:cs="Arial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FA9EC23" w14:textId="214CA416" w:rsidR="00F01365" w:rsidRDefault="0062757A" w:rsidP="0003303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  <w:r w:rsidR="00033037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181B8F">
              <w:rPr>
                <w:rFonts w:ascii="Arial" w:hAnsi="Arial" w:cs="Arial"/>
                <w:b/>
                <w:bCs/>
                <w:sz w:val="20"/>
                <w:szCs w:val="20"/>
              </w:rPr>
              <w:t>8</w:t>
            </w:r>
          </w:p>
        </w:tc>
      </w:tr>
      <w:tr w:rsidR="00F01365" w14:paraId="29EE3EE5" w14:textId="77777777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26EFD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ual/Potential Enrolment (Units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8DB77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8524C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A274A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2417C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F2718C6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24F62B6A" w14:textId="77777777">
        <w:trPr>
          <w:trHeight w:val="270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EF9E4D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ee per uni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98B1EA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EEE0B7E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D3B9E11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32BBBFA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D762CE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3B58CEC8" w14:textId="77777777">
        <w:trPr>
          <w:trHeight w:val="270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2EC4C4A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otal Incom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E377100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FF6D6BA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B989395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7629843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783A13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01365" w14:paraId="342376B0" w14:textId="77777777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1AD5D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4B967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97E7C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61B44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0A65D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22EB3380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40BDDD0B" w14:textId="77777777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D18D3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aff </w:t>
            </w:r>
            <w:r w:rsidR="0062757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alaries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Directly linked to this Course (do not include below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E3D27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CED97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38D67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47033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12ED1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129FF089" w14:textId="77777777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5D606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istinct units taught by permanent facul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074A6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807A7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A7B8B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2503A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4CC748B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4DA23078" w14:textId="77777777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B6ACC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istinct units taught by sessional facul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9CE256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3C8FF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2AA9E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829EB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8ACF0E3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139170BE" w14:textId="77777777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A5D09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aching cost of units distinct to this cours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FFC43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D4F96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2FEA4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FA88E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2144C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1DAAA724" w14:textId="77777777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EE74A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hared units taught by permanent facul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BD98C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5BDA2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8A74D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6F855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BE1BA07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76CD880C" w14:textId="77777777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AC8A6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hared units taught by sessional facul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06778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E0DEE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94B2B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563B9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49F8568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46ED516A" w14:textId="77777777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92713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aching cost of units shared with other cours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CE157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D8D7C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9C7CF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30A0B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52A87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24BFBC8F" w14:textId="77777777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91738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dmin and Resource Costs ($500 per Unit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C6C4E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39F36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FC145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64810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7590B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4183E8E1" w14:textId="77777777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19150" w14:textId="77777777" w:rsidR="00F01365" w:rsidRDefault="0062757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rect </w:t>
            </w:r>
            <w:r w:rsidR="00F01365">
              <w:rPr>
                <w:rFonts w:ascii="Arial" w:hAnsi="Arial" w:cs="Arial"/>
                <w:b/>
                <w:bCs/>
                <w:sz w:val="20"/>
                <w:szCs w:val="20"/>
              </w:rPr>
              <w:t>Marketing cost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0A253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01216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297DC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87970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4677F19" w14:textId="77777777"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17D02486" w14:textId="77777777">
        <w:trPr>
          <w:trHeight w:val="270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C89D0E2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ment cost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E1F6370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536AAE9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D4783B6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B94B980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39D6248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 w14:paraId="36D54A78" w14:textId="77777777">
        <w:trPr>
          <w:trHeight w:val="270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715DD48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otal Expens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CD6DA44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98024A4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40A7B6D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12DC1E4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37411A2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01365" w14:paraId="4247203B" w14:textId="77777777">
        <w:trPr>
          <w:trHeight w:val="31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F96B689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et profit/los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3E5708C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41B8F56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056C656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C03A0E4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24027E4" w14:textId="77777777" w:rsidR="00F01365" w:rsidRDefault="00F01365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F01365" w14:paraId="135FB547" w14:textId="77777777">
        <w:trPr>
          <w:trHeight w:val="300"/>
        </w:trPr>
        <w:tc>
          <w:tcPr>
            <w:tcW w:w="60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</w:tcPr>
          <w:p w14:paraId="3DAC5F6F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D603A9" w14:textId="77777777"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57382B" w14:textId="77777777" w:rsidR="00F01365" w:rsidRDefault="00F0136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12B84A" w14:textId="77777777" w:rsidR="00F01365" w:rsidRDefault="00F0136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34D397" w14:textId="77777777" w:rsidR="00F01365" w:rsidRDefault="00F0136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78A60020" w14:textId="77777777" w:rsidR="00F01365" w:rsidRDefault="00F0136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 </w:t>
            </w:r>
          </w:p>
        </w:tc>
      </w:tr>
      <w:tr w:rsidR="00F01365" w14:paraId="13706033" w14:textId="77777777">
        <w:trPr>
          <w:trHeight w:val="330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9BA1CC3" w14:textId="77777777" w:rsidR="00F01365" w:rsidRDefault="00F013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3EE58FA" w14:textId="77777777" w:rsidR="00F01365" w:rsidRDefault="00F013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9D85D7C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C87691C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1D85C2B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454C759" w14:textId="77777777"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9274736" w14:textId="77777777"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52E3D5C8" w14:textId="77777777" w:rsidR="00F01365" w:rsidRDefault="00F01365">
      <w:pPr>
        <w:rPr>
          <w:rFonts w:ascii="Arial" w:hAnsi="Arial" w:cs="Arial"/>
        </w:rPr>
      </w:pPr>
    </w:p>
    <w:sectPr w:rsidR="00F01365">
      <w:pgSz w:w="16838" w:h="11906" w:orient="landscape"/>
      <w:pgMar w:top="1270" w:right="992" w:bottom="127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697B3" w14:textId="77777777" w:rsidR="00DD7B3F" w:rsidRDefault="00DD7B3F">
      <w:r>
        <w:separator/>
      </w:r>
    </w:p>
  </w:endnote>
  <w:endnote w:type="continuationSeparator" w:id="0">
    <w:p w14:paraId="1E19D16F" w14:textId="77777777" w:rsidR="00DD7B3F" w:rsidRDefault="00DD7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3DA20" w14:textId="77777777" w:rsidR="00181B8F" w:rsidRDefault="00181B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D56CB" w14:textId="281FCBD6" w:rsidR="00F01365" w:rsidRDefault="00033037">
    <w:pPr>
      <w:pStyle w:val="Footer"/>
      <w:pBdr>
        <w:top w:val="single" w:sz="4" w:space="1" w:color="auto"/>
      </w:pBdr>
      <w:tabs>
        <w:tab w:val="right" w:pos="9120"/>
        <w:tab w:val="right" w:pos="15120"/>
      </w:tabs>
      <w:rPr>
        <w:rFonts w:ascii="Arial" w:hAnsi="Arial" w:cs="Arial"/>
        <w:i/>
        <w:sz w:val="20"/>
        <w:szCs w:val="20"/>
        <w:lang w:val="en-US"/>
      </w:rPr>
    </w:pPr>
    <w:r>
      <w:rPr>
        <w:rFonts w:ascii="Arial" w:hAnsi="Arial" w:cs="Arial"/>
        <w:i/>
        <w:sz w:val="20"/>
        <w:szCs w:val="20"/>
        <w:lang w:val="en-US"/>
      </w:rPr>
      <w:t>Course Business Plan Template 20</w:t>
    </w:r>
    <w:r w:rsidR="00181B8F">
      <w:rPr>
        <w:rFonts w:ascii="Arial" w:hAnsi="Arial" w:cs="Arial"/>
        <w:i/>
        <w:sz w:val="20"/>
        <w:szCs w:val="20"/>
        <w:lang w:val="en-US"/>
      </w:rPr>
      <w:t>23-11-30</w:t>
    </w:r>
    <w:r w:rsidR="00F01365">
      <w:rPr>
        <w:rFonts w:ascii="Arial" w:hAnsi="Arial" w:cs="Arial"/>
        <w:i/>
        <w:sz w:val="20"/>
        <w:szCs w:val="20"/>
        <w:lang w:val="en-US"/>
      </w:rPr>
      <w:tab/>
    </w:r>
    <w:r w:rsidR="00F01365">
      <w:rPr>
        <w:rFonts w:ascii="Arial" w:hAnsi="Arial" w:cs="Arial"/>
        <w:i/>
        <w:sz w:val="20"/>
        <w:szCs w:val="20"/>
        <w:lang w:val="en-US"/>
      </w:rPr>
      <w:tab/>
    </w:r>
    <w:r w:rsidR="00F01365">
      <w:rPr>
        <w:rStyle w:val="PageNumber"/>
        <w:rFonts w:ascii="Arial" w:hAnsi="Arial" w:cs="Arial"/>
        <w:i/>
        <w:sz w:val="20"/>
        <w:szCs w:val="20"/>
      </w:rPr>
      <w:fldChar w:fldCharType="begin"/>
    </w:r>
    <w:r w:rsidR="00F01365">
      <w:rPr>
        <w:rStyle w:val="PageNumber"/>
        <w:rFonts w:ascii="Arial" w:hAnsi="Arial" w:cs="Arial"/>
        <w:i/>
        <w:sz w:val="20"/>
        <w:szCs w:val="20"/>
      </w:rPr>
      <w:instrText xml:space="preserve"> PAGE </w:instrText>
    </w:r>
    <w:r w:rsidR="00F01365">
      <w:rPr>
        <w:rStyle w:val="PageNumber"/>
        <w:rFonts w:ascii="Arial" w:hAnsi="Arial" w:cs="Arial"/>
        <w:i/>
        <w:sz w:val="20"/>
        <w:szCs w:val="20"/>
      </w:rPr>
      <w:fldChar w:fldCharType="separate"/>
    </w:r>
    <w:r w:rsidR="00466420">
      <w:rPr>
        <w:rStyle w:val="PageNumber"/>
        <w:rFonts w:ascii="Arial" w:hAnsi="Arial" w:cs="Arial"/>
        <w:i/>
        <w:noProof/>
        <w:sz w:val="20"/>
        <w:szCs w:val="20"/>
      </w:rPr>
      <w:t>2</w:t>
    </w:r>
    <w:r w:rsidR="00F01365">
      <w:rPr>
        <w:rStyle w:val="PageNumber"/>
        <w:rFonts w:ascii="Arial" w:hAnsi="Arial" w:cs="Arial"/>
        <w:i/>
        <w:sz w:val="20"/>
        <w:szCs w:val="20"/>
      </w:rPr>
      <w:fldChar w:fldCharType="end"/>
    </w:r>
    <w:r w:rsidR="00F01365">
      <w:rPr>
        <w:rStyle w:val="PageNumber"/>
        <w:rFonts w:ascii="Arial" w:hAnsi="Arial" w:cs="Arial"/>
        <w:i/>
        <w:sz w:val="20"/>
        <w:szCs w:val="20"/>
      </w:rPr>
      <w:t xml:space="preserve"> of </w:t>
    </w:r>
    <w:r w:rsidR="00F01365">
      <w:rPr>
        <w:rStyle w:val="PageNumber"/>
        <w:rFonts w:ascii="Arial" w:hAnsi="Arial" w:cs="Arial"/>
        <w:i/>
        <w:sz w:val="20"/>
        <w:szCs w:val="20"/>
      </w:rPr>
      <w:fldChar w:fldCharType="begin"/>
    </w:r>
    <w:r w:rsidR="00F01365">
      <w:rPr>
        <w:rStyle w:val="PageNumber"/>
        <w:rFonts w:ascii="Arial" w:hAnsi="Arial" w:cs="Arial"/>
        <w:i/>
        <w:sz w:val="20"/>
        <w:szCs w:val="20"/>
      </w:rPr>
      <w:instrText xml:space="preserve"> NUMPAGES </w:instrText>
    </w:r>
    <w:r w:rsidR="00F01365">
      <w:rPr>
        <w:rStyle w:val="PageNumber"/>
        <w:rFonts w:ascii="Arial" w:hAnsi="Arial" w:cs="Arial"/>
        <w:i/>
        <w:sz w:val="20"/>
        <w:szCs w:val="20"/>
      </w:rPr>
      <w:fldChar w:fldCharType="separate"/>
    </w:r>
    <w:r w:rsidR="00466420">
      <w:rPr>
        <w:rStyle w:val="PageNumber"/>
        <w:rFonts w:ascii="Arial" w:hAnsi="Arial" w:cs="Arial"/>
        <w:i/>
        <w:noProof/>
        <w:sz w:val="20"/>
        <w:szCs w:val="20"/>
      </w:rPr>
      <w:t>3</w:t>
    </w:r>
    <w:r w:rsidR="00F01365">
      <w:rPr>
        <w:rStyle w:val="PageNumber"/>
        <w:rFonts w:ascii="Arial" w:hAnsi="Arial" w:cs="Arial"/>
        <w:i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AA4D4" w14:textId="77777777" w:rsidR="00181B8F" w:rsidRDefault="00181B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CC472" w14:textId="77777777" w:rsidR="00DD7B3F" w:rsidRDefault="00DD7B3F">
      <w:r>
        <w:separator/>
      </w:r>
    </w:p>
  </w:footnote>
  <w:footnote w:type="continuationSeparator" w:id="0">
    <w:p w14:paraId="382CB882" w14:textId="77777777" w:rsidR="00DD7B3F" w:rsidRDefault="00DD7B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E2B02" w14:textId="77777777" w:rsidR="00181B8F" w:rsidRDefault="00181B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0CDA1" w14:textId="77777777" w:rsidR="00181B8F" w:rsidRDefault="00181B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E18ED" w14:textId="77777777" w:rsidR="00181B8F" w:rsidRDefault="00181B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2710F2"/>
    <w:multiLevelType w:val="hybridMultilevel"/>
    <w:tmpl w:val="90E6383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F56C99"/>
    <w:multiLevelType w:val="hybridMultilevel"/>
    <w:tmpl w:val="E4124C9A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24627258">
    <w:abstractNumId w:val="1"/>
  </w:num>
  <w:num w:numId="2" w16cid:durableId="1717971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Nze1NLKwMDExtTRQ0lEKTi0uzszPAykwrAUA3UgS3CwAAAA="/>
  </w:docVars>
  <w:rsids>
    <w:rsidRoot w:val="009F10EF"/>
    <w:rsid w:val="00033037"/>
    <w:rsid w:val="00181B8F"/>
    <w:rsid w:val="003D04CA"/>
    <w:rsid w:val="00466420"/>
    <w:rsid w:val="004A56D2"/>
    <w:rsid w:val="005547E4"/>
    <w:rsid w:val="0062757A"/>
    <w:rsid w:val="009F10EF"/>
    <w:rsid w:val="00DD7B3F"/>
    <w:rsid w:val="00E116D1"/>
    <w:rsid w:val="00F01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33EDA203"/>
  <w15:chartTrackingRefBased/>
  <w15:docId w15:val="{783B0178-0DDB-426C-B4DA-CCDEBCFA9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CriterionHL2">
    <w:name w:val="App Criterion H L2"/>
    <w:pPr>
      <w:keepNext/>
      <w:tabs>
        <w:tab w:val="left" w:pos="851"/>
        <w:tab w:val="left" w:pos="1418"/>
        <w:tab w:val="left" w:pos="1985"/>
      </w:tabs>
      <w:spacing w:before="240" w:after="120"/>
      <w:ind w:left="851" w:hanging="851"/>
    </w:pPr>
    <w:rPr>
      <w:rFonts w:ascii="Arial" w:hAnsi="Arial" w:cs="Arial"/>
      <w:b/>
      <w:bCs/>
      <w:sz w:val="22"/>
      <w:szCs w:val="22"/>
      <w:lang w:eastAsia="en-US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4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ccreditation: Attachment 2</vt:lpstr>
    </vt:vector>
  </TitlesOfParts>
  <Company>Tabor Victoria</Company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ccreditation: Attachment 2</dc:title>
  <dc:subject/>
  <dc:creator>dobsonp</dc:creator>
  <cp:keywords/>
  <dc:description/>
  <cp:lastModifiedBy>Luke Whiteside</cp:lastModifiedBy>
  <cp:revision>4</cp:revision>
  <cp:lastPrinted>2008-06-17T00:43:00Z</cp:lastPrinted>
  <dcterms:created xsi:type="dcterms:W3CDTF">2016-03-30T03:55:00Z</dcterms:created>
  <dcterms:modified xsi:type="dcterms:W3CDTF">2023-11-30T02:25:00Z</dcterms:modified>
</cp:coreProperties>
</file>